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twave (ref: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eat Recession (continuou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 (continuou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(by mont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EP (/10 point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itude (/100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 (ref: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ref: mal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ban (ref: rura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nguage region (ref: Germa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n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al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nationality (ref: Swis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r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thern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thern/Central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vil status (ref: marri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mooth variab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ality (mont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263,85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07T17:57:05Z</dcterms:created>
  <dcterms:modified xsi:type="dcterms:W3CDTF">2024-01-07T17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